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;</w:t>
      </w:r>
      <w:r>
        <w:t xml:space="preserve"> </w:t>
      </w:r>
      <w:r>
        <w:t xml:space="preserve">Proportions;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ie chart is used for categorical data. Each slice represents a part of a</w:t>
            </w:r>
            <w:r>
              <w:t xml:space="preserve"> </w:t>
            </w:r>
            <w:r>
              <w:t xml:space="preserve">whole. A histogram, on the other hand, is used for quantitative data. It is a</w:t>
            </w:r>
            <w:r>
              <w:t xml:space="preserve"> </w:t>
            </w:r>
            <w:r>
              <w:t xml:space="preserve">visual representation of the spread of a set of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ie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2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bar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3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areto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4_paret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.</w:t>
            </w:r>
            <w:r>
              <w:t xml:space="preserve"> </w:t>
            </w:r>
            <w:r>
              <w:t xml:space="preserve">How do we know 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? We will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 when</w:t>
            </w:r>
            <w:r>
              <w:t xml:space="preserve"> </w:t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 w:type="textWrapping"/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0</m:t>
              </m:r>
              <m:r>
                <m:t>(</m:t>
              </m:r>
              <m:r>
                <m:t>0.528</m:t>
              </m:r>
              <m:r>
                <m:t>)</m:t>
              </m:r>
              <m:r>
                <m:t>=</m:t>
              </m:r>
              <m:r>
                <m:t>528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10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28</m:t>
              </m:r>
              <m:r>
                <m:t>)</m:t>
              </m:r>
              <m:r>
                <m:t>=</m:t>
              </m:r>
              <m:r>
                <m:t>472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t>=</m:t>
              </m:r>
              <m:r>
                <m:t>0.528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standard deviation of </m:t>
              </m:r>
              <m:r>
                <m:t>0.016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7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Z</m:t>
              </m:r>
              <m:r>
                <m:t>=</m:t>
              </m:r>
              <m:r>
                <m:t>−</m:t>
              </m:r>
              <m:r>
                <m:t>1.774</m:t>
              </m:r>
              <m:r>
                <m:t>)</m:t>
              </m:r>
              <m: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 w:type="textWrapping"/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4040</m:t>
              </m:r>
              <m:r>
                <m:t>(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2020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404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2020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t>=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standard deviation of </m:t>
              </m:r>
              <m:r>
                <m:t>0.008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Z</m:t>
              </m:r>
              <m:r>
                <m:t>=</m:t>
              </m:r>
              <m:r>
                <m:t>0.881</m:t>
              </m:r>
              <m:r>
                <m:rPr>
                  <m:sty m:val="p"/>
                </m:rPr>
                <m:t> or </m:t>
              </m:r>
              <m:r>
                <m:t>Z</m:t>
              </m:r>
              <m:r>
                <m:t>=</m:t>
              </m:r>
              <m:r>
                <m:t>−</m:t>
              </m:r>
              <m:r>
                <m:t>0.881</m:t>
              </m:r>
              <m:r>
                <m:t>)</m:t>
              </m:r>
              <m:r>
                <m:t>=</m:t>
              </m:r>
              <m:r>
                <m:t>0.37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; Proportions; Sampling Distribtion of a Sample Proportion</dc:title>
  <dc:creator>Homework</dc:creator>
  <cp:keywords/>
  <dcterms:created xsi:type="dcterms:W3CDTF">2021-02-18T21:38:30Z</dcterms:created>
  <dcterms:modified xsi:type="dcterms:W3CDTF">2021-02-18T21:38:30Z</dcterms:modified>
</cp:coreProperties>
</file>